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DD4E3" w14:textId="0DA08B31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r. </w:t>
      </w:r>
      <w:r w:rsidR="0097714E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15</w:t>
      </w:r>
    </w:p>
    <w:p w14:paraId="0BDCC1B7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2F003444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1E3AE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84EEC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2C287CDE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284B0EEA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6287FEA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641FA42" w14:textId="77777777" w:rsidR="004E7CFE" w:rsidRPr="008241BA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7C2A6D6C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2B4B1F6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691BE93B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6ECF657C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257529DA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1AD367F0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3B473090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351EDE01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14:paraId="7C37901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7A9FF0B6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64E26A0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5D0A8EBE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7913070E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1E25110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0F0BC08B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8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50E65D67" w14:textId="77777777"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309A0825" w14:textId="1494457F" w:rsidR="004F329D" w:rsidRDefault="004F329D" w:rsidP="007778D9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</w:t>
      </w:r>
      <w:r w:rsidR="00860595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86059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</w:t>
      </w:r>
      <w:r w:rsidR="007778D9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</w:t>
      </w:r>
      <w:r w:rsidR="007778D9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7A494A17" w14:textId="44A8CFEB" w:rsidR="007778D9" w:rsidRPr="007778D9" w:rsidRDefault="007778D9" w:rsidP="007778D9">
      <w:pPr>
        <w:jc w:val="center"/>
        <w:rPr>
          <w:rFonts w:ascii="Times New Roman" w:hAnsi="Times New Roman" w:cs="Times New Roman"/>
          <w:b/>
          <w:i/>
          <w:iCs/>
          <w:color w:val="333333"/>
          <w:sz w:val="24"/>
          <w:szCs w:val="24"/>
          <w:shd w:val="clear" w:color="auto" w:fill="FFFFFF"/>
          <w:lang w:val="lv-LV"/>
        </w:rPr>
      </w:pP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01.</w:t>
      </w:r>
      <w:r w:rsidR="008A4514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03.2023</w:t>
      </w: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 – 31.</w:t>
      </w:r>
      <w:r w:rsidR="008A4514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03.2023</w:t>
      </w: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.</w:t>
      </w:r>
    </w:p>
    <w:p w14:paraId="2037311C" w14:textId="77777777" w:rsidR="004F329D" w:rsidRPr="00FB4878" w:rsidRDefault="00E676C7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 w14:anchorId="76EC87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0;margin-top:14.25pt;width:822.75pt;height:112.7pt;z-index:251663360;mso-position-horizontal-relative:text;mso-position-vertical-relative:text">
            <v:imagedata r:id="rId9" o:title=""/>
            <w10:wrap type="square" side="right"/>
          </v:shape>
          <o:OLEObject Type="Embed" ProgID="Excel.Sheet.12" ShapeID="_x0000_s1028" DrawAspect="Content" ObjectID="_1739699269" r:id="rId10"/>
        </w:object>
      </w:r>
    </w:p>
    <w:p w14:paraId="0063C575" w14:textId="77777777"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E9ADB85" w14:textId="77777777" w:rsidR="00FB4878" w:rsidRPr="007365BD" w:rsidRDefault="00FB4878" w:rsidP="00FB4878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bookmarkStart w:id="0" w:name="_Hlk23499369"/>
      <w:r w:rsidRPr="007365BD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5E431C4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)</w:t>
      </w:r>
    </w:p>
    <w:p w14:paraId="7E561A1A" w14:textId="77777777" w:rsidR="00FB4878" w:rsidRPr="007365BD" w:rsidRDefault="00FB4878" w:rsidP="00FB4878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48344B0F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bookmarkEnd w:id="0"/>
    <w:p w14:paraId="193062C8" w14:textId="77777777" w:rsidR="00FB4878" w:rsidRDefault="00FB4878" w:rsidP="00FB4878">
      <w:pPr>
        <w:spacing w:after="0"/>
        <w:jc w:val="center"/>
        <w:rPr>
          <w:lang w:val="lv-LV"/>
        </w:rPr>
      </w:pPr>
    </w:p>
    <w:p w14:paraId="704A4E72" w14:textId="77777777" w:rsidR="007365BD" w:rsidRPr="007365BD" w:rsidRDefault="00D02612" w:rsidP="007365BD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>
        <w:rPr>
          <w:rFonts w:ascii="Times New Roman" w:hAnsi="Times New Roman" w:cs="Times New Roman"/>
          <w:sz w:val="20"/>
          <w:szCs w:val="20"/>
          <w:lang w:val="lv-LV"/>
        </w:rPr>
        <w:t>Apstiprinu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>: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DB069AA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 projektā)</w:t>
      </w:r>
    </w:p>
    <w:p w14:paraId="23D2A182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bookmarkStart w:id="1" w:name="_GoBack"/>
      <w:bookmarkEnd w:id="1"/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628AD0B7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p w14:paraId="0275EA2E" w14:textId="77777777"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8A4514">
          <w:pgSz w:w="16838" w:h="11906" w:orient="landscape" w:code="9"/>
          <w:pgMar w:top="1440" w:right="1800" w:bottom="851" w:left="1800" w:header="708" w:footer="708" w:gutter="0"/>
          <w:cols w:space="708"/>
          <w:docGrid w:linePitch="360"/>
        </w:sectPr>
      </w:pPr>
    </w:p>
    <w:p w14:paraId="00A59732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6BA5FA48" w14:textId="7FF56348"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br/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(</w:t>
      </w:r>
      <w:r w:rsidR="00035676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 </w:t>
      </w:r>
      <w:r w:rsidR="00035676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597F97EE" w14:textId="77777777" w:rsidR="001407EA" w:rsidRDefault="001407EA" w:rsidP="00FB4878">
      <w:pPr>
        <w:rPr>
          <w:rFonts w:ascii="Times New Roman" w:hAnsi="Times New Roman" w:cs="Times New Roman"/>
          <w:b/>
          <w:sz w:val="24"/>
          <w:szCs w:val="24"/>
          <w:lang w:val="lv-LV"/>
        </w:rPr>
      </w:pPr>
    </w:p>
    <w:p w14:paraId="0EF47555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</w:t>
      </w:r>
    </w:p>
    <w:p w14:paraId="5345F89F" w14:textId="77777777" w:rsidR="00FB4878" w:rsidRPr="008241BA" w:rsidRDefault="00FB4878" w:rsidP="00FB4878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___________________________________________ </w:t>
      </w:r>
    </w:p>
    <w:p w14:paraId="3E5FD530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__</w:t>
      </w:r>
    </w:p>
    <w:p w14:paraId="7D825BB7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D056E0D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45B91DC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Vieta biļetēm</w:t>
      </w:r>
    </w:p>
    <w:p w14:paraId="67F7740B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B2BC302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8E4E49C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023406B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36AF33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90103C9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6FAFB7A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58E5FC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1FCEA58" w14:textId="650BBE1D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7365BD" w:rsidSect="007365BD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6FFA5" w14:textId="77777777" w:rsidR="00E676C7" w:rsidRDefault="00E676C7" w:rsidP="002F7DCE">
      <w:pPr>
        <w:spacing w:after="0" w:line="240" w:lineRule="auto"/>
      </w:pPr>
      <w:r>
        <w:separator/>
      </w:r>
    </w:p>
  </w:endnote>
  <w:endnote w:type="continuationSeparator" w:id="0">
    <w:p w14:paraId="1CC1528C" w14:textId="77777777" w:rsidR="00E676C7" w:rsidRDefault="00E676C7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22F31" w14:textId="77777777" w:rsidR="00E676C7" w:rsidRDefault="00E676C7" w:rsidP="002F7DCE">
      <w:pPr>
        <w:spacing w:after="0" w:line="240" w:lineRule="auto"/>
      </w:pPr>
      <w:r>
        <w:separator/>
      </w:r>
    </w:p>
  </w:footnote>
  <w:footnote w:type="continuationSeparator" w:id="0">
    <w:p w14:paraId="1975DA37" w14:textId="77777777" w:rsidR="00E676C7" w:rsidRDefault="00E676C7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8DE78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01AB0A4C" wp14:editId="19B6B0C5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412B80AE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3CF459F2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052B5E60" w14:textId="77777777" w:rsidR="00516FA0" w:rsidRPr="00875D85" w:rsidRDefault="00516FA0" w:rsidP="008241BA">
    <w:pPr>
      <w:spacing w:after="0" w:line="240" w:lineRule="auto"/>
      <w:jc w:val="center"/>
      <w:rPr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Ya1AIvbnVQsAAAA"/>
  </w:docVars>
  <w:rsids>
    <w:rsidRoot w:val="00486D50"/>
    <w:rsid w:val="00035676"/>
    <w:rsid w:val="000359B0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E0B13"/>
    <w:rsid w:val="003E653D"/>
    <w:rsid w:val="004436B4"/>
    <w:rsid w:val="00486D50"/>
    <w:rsid w:val="004A665B"/>
    <w:rsid w:val="004E7CFE"/>
    <w:rsid w:val="004F329D"/>
    <w:rsid w:val="00516FA0"/>
    <w:rsid w:val="00541488"/>
    <w:rsid w:val="006529FB"/>
    <w:rsid w:val="006A61D9"/>
    <w:rsid w:val="006F3E77"/>
    <w:rsid w:val="007227BC"/>
    <w:rsid w:val="007365BD"/>
    <w:rsid w:val="00764F4B"/>
    <w:rsid w:val="007778D9"/>
    <w:rsid w:val="007A1345"/>
    <w:rsid w:val="00811B71"/>
    <w:rsid w:val="008241BA"/>
    <w:rsid w:val="00860595"/>
    <w:rsid w:val="00875D85"/>
    <w:rsid w:val="008A4514"/>
    <w:rsid w:val="008B2F2D"/>
    <w:rsid w:val="008D6629"/>
    <w:rsid w:val="009548EF"/>
    <w:rsid w:val="0097714E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17025"/>
    <w:rsid w:val="00CD6BD9"/>
    <w:rsid w:val="00D02612"/>
    <w:rsid w:val="00D6713B"/>
    <w:rsid w:val="00DF7537"/>
    <w:rsid w:val="00E37631"/>
    <w:rsid w:val="00E676C7"/>
    <w:rsid w:val="00EC02E4"/>
    <w:rsid w:val="00ED2347"/>
    <w:rsid w:val="00F167D4"/>
    <w:rsid w:val="00F4427D"/>
    <w:rsid w:val="00F70101"/>
    <w:rsid w:val="00F80557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5DF087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2E8A1-12EF-4C1E-BBEC-C9C085AAB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39</Words>
  <Characters>878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ita</cp:lastModifiedBy>
  <cp:revision>3</cp:revision>
  <cp:lastPrinted>2019-11-05T07:52:00Z</cp:lastPrinted>
  <dcterms:created xsi:type="dcterms:W3CDTF">2022-11-24T08:17:00Z</dcterms:created>
  <dcterms:modified xsi:type="dcterms:W3CDTF">2023-03-07T11:01:00Z</dcterms:modified>
</cp:coreProperties>
</file>